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00105" w14:textId="3A45B6F3" w:rsidR="00FE715D" w:rsidRPr="00AC65B8" w:rsidRDefault="00FE715D" w:rsidP="00FE715D">
      <w:pPr>
        <w:rPr>
          <w:sz w:val="52"/>
          <w:szCs w:val="52"/>
        </w:rPr>
      </w:pPr>
      <w:r w:rsidRPr="00AC65B8">
        <w:rPr>
          <w:sz w:val="52"/>
          <w:szCs w:val="52"/>
        </w:rPr>
        <w:t xml:space="preserve">Otázky k </w:t>
      </w:r>
      <w:r w:rsidRPr="00AC65B8">
        <w:rPr>
          <w:b/>
          <w:bCs/>
          <w:sz w:val="52"/>
          <w:szCs w:val="52"/>
        </w:rPr>
        <w:t xml:space="preserve">E5040 </w:t>
      </w:r>
      <w:r w:rsidRPr="00AC65B8">
        <w:rPr>
          <w:sz w:val="52"/>
          <w:szCs w:val="52"/>
        </w:rPr>
        <w:t>Složky životního prostředí a jejich znečištění</w:t>
      </w:r>
    </w:p>
    <w:p w14:paraId="43304E1B" w14:textId="77777777" w:rsidR="00FE715D" w:rsidRDefault="00FE715D" w:rsidP="00FE715D"/>
    <w:p w14:paraId="37E687F0" w14:textId="5191DB63" w:rsidR="00FE715D" w:rsidRPr="009F6696" w:rsidRDefault="00FE715D" w:rsidP="00FE715D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Definice základních pojmů.</w:t>
      </w:r>
      <w:r w:rsidR="008C6B07" w:rsidRPr="009F6696">
        <w:rPr>
          <w:color w:val="00B050"/>
        </w:rPr>
        <w:t xml:space="preserve"> Složky životního prostředí, </w:t>
      </w:r>
      <w:r w:rsidR="00AA3303" w:rsidRPr="009F6696">
        <w:rPr>
          <w:color w:val="00B050"/>
        </w:rPr>
        <w:t xml:space="preserve">systémy z termodynamického hlediska, </w:t>
      </w:r>
      <w:r w:rsidR="008367DA" w:rsidRPr="009F6696">
        <w:rPr>
          <w:color w:val="00B050"/>
        </w:rPr>
        <w:t>modelování tok</w:t>
      </w:r>
      <w:r w:rsidR="005E043E" w:rsidRPr="009F6696">
        <w:rPr>
          <w:color w:val="00B050"/>
        </w:rPr>
        <w:t>ů</w:t>
      </w:r>
      <w:r w:rsidR="008367DA" w:rsidRPr="009F6696">
        <w:rPr>
          <w:color w:val="00B050"/>
        </w:rPr>
        <w:t xml:space="preserve"> látek a energie v životním prostředí</w:t>
      </w:r>
    </w:p>
    <w:p w14:paraId="4074A3B0" w14:textId="70DD8E78" w:rsidR="00FE715D" w:rsidRPr="009F6696" w:rsidRDefault="00FE715D" w:rsidP="00FE715D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Životní prostředí, jeho složky a jejich vzájemné interakce.</w:t>
      </w:r>
    </w:p>
    <w:p w14:paraId="0F5C26D8" w14:textId="0FBF7D48" w:rsidR="005E043E" w:rsidRPr="009F6696" w:rsidRDefault="005E043E" w:rsidP="005E043E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 xml:space="preserve">Ekosystémy – definice, vztahy. </w:t>
      </w:r>
    </w:p>
    <w:p w14:paraId="7F7AAB62" w14:textId="77777777" w:rsidR="00C34F39" w:rsidRPr="009F6696" w:rsidRDefault="00BB52B7" w:rsidP="005E043E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 xml:space="preserve">Základný </w:t>
      </w:r>
      <w:r w:rsidR="00A81F1E" w:rsidRPr="009F6696">
        <w:rPr>
          <w:color w:val="00B050"/>
        </w:rPr>
        <w:t>typy</w:t>
      </w:r>
      <w:r w:rsidRPr="009F6696">
        <w:rPr>
          <w:color w:val="00B050"/>
        </w:rPr>
        <w:t xml:space="preserve"> metabolismu živých organismů.</w:t>
      </w:r>
    </w:p>
    <w:p w14:paraId="4035F744" w14:textId="3FB94EC8" w:rsidR="00BB52B7" w:rsidRPr="009F6696" w:rsidRDefault="006E649A" w:rsidP="005E043E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Funkční postavení organismů v ekosystémech.</w:t>
      </w:r>
      <w:r w:rsidR="00C34F39" w:rsidRPr="009F6696">
        <w:rPr>
          <w:color w:val="00B050"/>
        </w:rPr>
        <w:t xml:space="preserve"> </w:t>
      </w:r>
      <w:r w:rsidR="00CD0C44" w:rsidRPr="009F6696">
        <w:rPr>
          <w:color w:val="00B050"/>
        </w:rPr>
        <w:t>Přenos látek a energie v ekosystémech.</w:t>
      </w:r>
      <w:r w:rsidR="008662E5">
        <w:rPr>
          <w:color w:val="00B050"/>
        </w:rPr>
        <w:t xml:space="preserve"> </w:t>
      </w:r>
      <w:r w:rsidR="008662E5" w:rsidRPr="008662E5">
        <w:rPr>
          <w:color w:val="00B050"/>
        </w:rPr>
        <w:t>Producenti, konzumenti, reducenti</w:t>
      </w:r>
    </w:p>
    <w:p w14:paraId="04E7524D" w14:textId="77777777" w:rsidR="00FE715D" w:rsidRPr="009F6696" w:rsidRDefault="00FE715D" w:rsidP="00FE715D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 xml:space="preserve">Energie, hmota a jejich cykly na Zemi. Endogenní a exogenní cykly. </w:t>
      </w:r>
    </w:p>
    <w:p w14:paraId="5DC5BF32" w14:textId="77777777" w:rsidR="00FE715D" w:rsidRPr="009F6696" w:rsidRDefault="00FE715D" w:rsidP="00FE715D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 xml:space="preserve"> Solární energie. Tok energie a fotosyntéza v živých systémech. Energie a člověk. </w:t>
      </w:r>
    </w:p>
    <w:p w14:paraId="4A121C2A" w14:textId="77777777" w:rsidR="00FE715D" w:rsidRPr="009F6696" w:rsidRDefault="00FE715D" w:rsidP="00FE715D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 xml:space="preserve"> Biogeochemické cykly – základní pojmy.</w:t>
      </w:r>
    </w:p>
    <w:p w14:paraId="250BA439" w14:textId="04F890A8" w:rsidR="00FE715D" w:rsidRPr="009F6696" w:rsidRDefault="00FE715D" w:rsidP="00FE715D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Globální biogeochemický cyklus uhlíku</w:t>
      </w:r>
    </w:p>
    <w:p w14:paraId="3B8EA58F" w14:textId="77777777" w:rsidR="00FE715D" w:rsidRPr="009F6696" w:rsidRDefault="00FE715D" w:rsidP="00FE715D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Globální biogeochemický cyklus uhlíku</w:t>
      </w:r>
    </w:p>
    <w:p w14:paraId="0B0A0F38" w14:textId="6A093CEE" w:rsidR="00EF3B55" w:rsidRPr="009F6696" w:rsidRDefault="00EF3B55" w:rsidP="00EF3B55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Globální biogeochemický cyklus dusíku</w:t>
      </w:r>
    </w:p>
    <w:p w14:paraId="656130C6" w14:textId="77777777" w:rsidR="00E67795" w:rsidRPr="009F6696" w:rsidRDefault="00EF3B55" w:rsidP="00EF3B55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Globální biogeochemický cyklus dusíku</w:t>
      </w:r>
      <w:r w:rsidR="00E67795" w:rsidRPr="009F6696">
        <w:rPr>
          <w:color w:val="00B050"/>
        </w:rPr>
        <w:t xml:space="preserve"> a kyslíku</w:t>
      </w:r>
    </w:p>
    <w:p w14:paraId="676D68EB" w14:textId="7728320C" w:rsidR="00317A6E" w:rsidRPr="009F6696" w:rsidRDefault="00E67795" w:rsidP="00EF3B55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Globální biogeochemický cyklus</w:t>
      </w:r>
      <w:r w:rsidR="00EF3B55" w:rsidRPr="009F6696">
        <w:rPr>
          <w:color w:val="00B050"/>
        </w:rPr>
        <w:t xml:space="preserve"> </w:t>
      </w:r>
      <w:r w:rsidR="00FE715D" w:rsidRPr="009F6696">
        <w:rPr>
          <w:color w:val="00B050"/>
        </w:rPr>
        <w:t>síry</w:t>
      </w:r>
      <w:r w:rsidR="00EF3B55" w:rsidRPr="009F6696">
        <w:rPr>
          <w:color w:val="00B050"/>
        </w:rPr>
        <w:t xml:space="preserve"> a</w:t>
      </w:r>
      <w:r w:rsidR="00FE715D" w:rsidRPr="009F6696">
        <w:rPr>
          <w:color w:val="00B050"/>
        </w:rPr>
        <w:t xml:space="preserve"> fosforu</w:t>
      </w:r>
    </w:p>
    <w:p w14:paraId="5C14F703" w14:textId="678B9A72" w:rsidR="00E67795" w:rsidRPr="009F6696" w:rsidRDefault="00E67795" w:rsidP="00EF3B55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Horninový cyklus</w:t>
      </w:r>
    </w:p>
    <w:p w14:paraId="1E74E60D" w14:textId="77777777" w:rsidR="006D5AF4" w:rsidRPr="009F6696" w:rsidRDefault="00DE7ADC" w:rsidP="00DE7ADC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 xml:space="preserve">Chemické látky v prostředí. Polutant, kontaminant, nebezpečný odpad. </w:t>
      </w:r>
    </w:p>
    <w:p w14:paraId="71AA8B1C" w14:textId="330639E8" w:rsidR="00DE7ADC" w:rsidRPr="009F6696" w:rsidRDefault="00DE7ADC" w:rsidP="00DE7ADC">
      <w:pPr>
        <w:pStyle w:val="ListParagraph"/>
        <w:numPr>
          <w:ilvl w:val="0"/>
          <w:numId w:val="1"/>
        </w:numPr>
        <w:spacing w:line="360" w:lineRule="auto"/>
        <w:rPr>
          <w:color w:val="00B050"/>
        </w:rPr>
      </w:pPr>
      <w:r w:rsidRPr="009F6696">
        <w:rPr>
          <w:color w:val="00B050"/>
        </w:rPr>
        <w:t>Zdroje a receptory znečištění.</w:t>
      </w:r>
      <w:r w:rsidR="006D5AF4" w:rsidRPr="009F6696">
        <w:rPr>
          <w:color w:val="00B050"/>
        </w:rPr>
        <w:t xml:space="preserve"> Primární a sekundární </w:t>
      </w:r>
      <w:r w:rsidR="00BE4ECC" w:rsidRPr="009F6696">
        <w:rPr>
          <w:color w:val="00B050"/>
        </w:rPr>
        <w:t>polutanty</w:t>
      </w:r>
      <w:r w:rsidR="006D5AF4" w:rsidRPr="009F6696">
        <w:rPr>
          <w:color w:val="00B050"/>
        </w:rPr>
        <w:t>.</w:t>
      </w:r>
    </w:p>
    <w:p w14:paraId="618D9B09" w14:textId="06E7C378" w:rsidR="00317A6E" w:rsidRPr="009F6696" w:rsidRDefault="00FE715D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 xml:space="preserve">Hydrosféra </w:t>
      </w:r>
      <w:r w:rsidR="00317A6E" w:rsidRPr="009F6696">
        <w:rPr>
          <w:color w:val="0070C0"/>
        </w:rPr>
        <w:t>-</w:t>
      </w:r>
      <w:r w:rsidRPr="009F6696">
        <w:rPr>
          <w:color w:val="0070C0"/>
        </w:rPr>
        <w:t xml:space="preserve"> voda a její </w:t>
      </w:r>
      <w:r w:rsidR="004D0469" w:rsidRPr="009F6696">
        <w:rPr>
          <w:color w:val="0070C0"/>
        </w:rPr>
        <w:t xml:space="preserve">fyzikální </w:t>
      </w:r>
      <w:r w:rsidRPr="009F6696">
        <w:rPr>
          <w:color w:val="0070C0"/>
        </w:rPr>
        <w:t>vlastnosti</w:t>
      </w:r>
      <w:r w:rsidR="002D6569" w:rsidRPr="009F6696">
        <w:rPr>
          <w:color w:val="0070C0"/>
        </w:rPr>
        <w:t>.</w:t>
      </w:r>
    </w:p>
    <w:p w14:paraId="044282C7" w14:textId="069FB7E8" w:rsidR="00CF2620" w:rsidRPr="009F6696" w:rsidRDefault="00CF2620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>Senzorické vlastnosti vod, pH vody, vodivost, tvrdost vod, redox potenciál, rozpustnost ve vodě.</w:t>
      </w:r>
    </w:p>
    <w:p w14:paraId="19603E62" w14:textId="06D65145" w:rsidR="004D0469" w:rsidRPr="009F6696" w:rsidRDefault="004D0469" w:rsidP="004D0469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>Hydrosféra - voda a její chemické vlastnosti.</w:t>
      </w:r>
    </w:p>
    <w:p w14:paraId="66F87F7C" w14:textId="5F965ECE" w:rsidR="00023078" w:rsidRPr="009F6696" w:rsidRDefault="00023078" w:rsidP="004D0469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>Chemické reakce ve vodách, hydrolytické reakce, rovnováhy ve vodách (protolytické, komplexotvorné, srážecí, rozpouštěcí, redox). Biochemické procesy.</w:t>
      </w:r>
    </w:p>
    <w:p w14:paraId="08B89195" w14:textId="77777777" w:rsidR="00317A6E" w:rsidRPr="009F6696" w:rsidRDefault="00317A6E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>Hydrosféra -</w:t>
      </w:r>
      <w:r w:rsidR="00FE715D" w:rsidRPr="009F6696">
        <w:rPr>
          <w:color w:val="0070C0"/>
        </w:rPr>
        <w:t xml:space="preserve">hydrologický cyklus. </w:t>
      </w:r>
    </w:p>
    <w:p w14:paraId="546B4331" w14:textId="77777777" w:rsidR="0067218C" w:rsidRPr="009F6696" w:rsidRDefault="00FE715D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 xml:space="preserve"> Typy vod – atmosférické</w:t>
      </w:r>
      <w:r w:rsidR="0067218C" w:rsidRPr="009F6696">
        <w:rPr>
          <w:color w:val="0070C0"/>
        </w:rPr>
        <w:t>.</w:t>
      </w:r>
    </w:p>
    <w:p w14:paraId="7F21A483" w14:textId="77777777" w:rsidR="0067218C" w:rsidRPr="009F6696" w:rsidRDefault="0067218C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 xml:space="preserve">Typy vod- </w:t>
      </w:r>
      <w:r w:rsidR="00FE715D" w:rsidRPr="009F6696">
        <w:rPr>
          <w:color w:val="0070C0"/>
        </w:rPr>
        <w:t xml:space="preserve"> povrchové</w:t>
      </w:r>
      <w:r w:rsidRPr="009F6696">
        <w:rPr>
          <w:color w:val="0070C0"/>
        </w:rPr>
        <w:t>.</w:t>
      </w:r>
    </w:p>
    <w:p w14:paraId="5FC3CAAB" w14:textId="5DCD5806" w:rsidR="00AC77E7" w:rsidRPr="009F6696" w:rsidRDefault="0067218C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 xml:space="preserve">Typa vod- </w:t>
      </w:r>
      <w:r w:rsidR="00FE715D" w:rsidRPr="009F6696">
        <w:rPr>
          <w:color w:val="0070C0"/>
        </w:rPr>
        <w:t xml:space="preserve"> podzemní</w:t>
      </w:r>
      <w:r w:rsidRPr="009F6696">
        <w:rPr>
          <w:color w:val="0070C0"/>
        </w:rPr>
        <w:t>,</w:t>
      </w:r>
      <w:r w:rsidR="00FE715D" w:rsidRPr="009F6696">
        <w:rPr>
          <w:color w:val="0070C0"/>
        </w:rPr>
        <w:t xml:space="preserve"> odpadní</w:t>
      </w:r>
      <w:r w:rsidRPr="009F6696">
        <w:rPr>
          <w:color w:val="0070C0"/>
        </w:rPr>
        <w:t>.</w:t>
      </w:r>
    </w:p>
    <w:p w14:paraId="5F695CED" w14:textId="3E18CBE9" w:rsidR="00AC77E7" w:rsidRPr="009F6696" w:rsidRDefault="00FE715D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 xml:space="preserve"> Charakteristika</w:t>
      </w:r>
      <w:r w:rsidR="00AC77E7" w:rsidRPr="009F6696">
        <w:rPr>
          <w:color w:val="0070C0"/>
        </w:rPr>
        <w:t xml:space="preserve"> útvarů</w:t>
      </w:r>
      <w:r w:rsidRPr="009F6696">
        <w:rPr>
          <w:color w:val="0070C0"/>
        </w:rPr>
        <w:t xml:space="preserve"> </w:t>
      </w:r>
      <w:r w:rsidR="00AC77E7" w:rsidRPr="009F6696">
        <w:rPr>
          <w:color w:val="0070C0"/>
        </w:rPr>
        <w:t>stojatých</w:t>
      </w:r>
      <w:r w:rsidR="0067218C" w:rsidRPr="009F6696">
        <w:rPr>
          <w:color w:val="0070C0"/>
        </w:rPr>
        <w:t xml:space="preserve"> povrchových</w:t>
      </w:r>
      <w:r w:rsidR="00AC77E7" w:rsidRPr="009F6696">
        <w:rPr>
          <w:color w:val="0070C0"/>
        </w:rPr>
        <w:t xml:space="preserve"> vod. Teplotní </w:t>
      </w:r>
      <w:r w:rsidR="00395936" w:rsidRPr="009F6696">
        <w:rPr>
          <w:color w:val="0070C0"/>
        </w:rPr>
        <w:t xml:space="preserve">a kyslíková </w:t>
      </w:r>
      <w:r w:rsidR="00AC77E7" w:rsidRPr="009F6696">
        <w:rPr>
          <w:color w:val="0070C0"/>
        </w:rPr>
        <w:t>stratifikace v útvarech stojatých vod, sezónní cirkulace vodních mas.</w:t>
      </w:r>
    </w:p>
    <w:p w14:paraId="2B20778B" w14:textId="79307B07" w:rsidR="00AC77E7" w:rsidRPr="009F6696" w:rsidRDefault="00AA0B72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lastRenderedPageBreak/>
        <w:t>Znečištění povrchových vod</w:t>
      </w:r>
      <w:r w:rsidR="004A4F47" w:rsidRPr="009F6696">
        <w:rPr>
          <w:color w:val="0070C0"/>
        </w:rPr>
        <w:t xml:space="preserve"> -– primární, sekundární.</w:t>
      </w:r>
    </w:p>
    <w:p w14:paraId="03382B34" w14:textId="05186E62" w:rsidR="00AC77E7" w:rsidRPr="009F6696" w:rsidRDefault="001202CF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>Kyslík ve vodě. Samočistící schopnost vody</w:t>
      </w:r>
      <w:r w:rsidR="00CF2620" w:rsidRPr="009F6696">
        <w:rPr>
          <w:color w:val="0070C0"/>
        </w:rPr>
        <w:t xml:space="preserve"> , kyslíkové poměry v tocích a nádržích, chemická a biochemická spotřeba kyslíku.</w:t>
      </w:r>
    </w:p>
    <w:p w14:paraId="15086250" w14:textId="2DD01BC6" w:rsidR="00471BB3" w:rsidRPr="009F6696" w:rsidRDefault="00EC399D" w:rsidP="00471BB3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 xml:space="preserve">Oxid uhličitý ve vodě a acidita vody. </w:t>
      </w:r>
      <w:r w:rsidR="00471BB3" w:rsidRPr="009F6696">
        <w:rPr>
          <w:color w:val="0070C0"/>
        </w:rPr>
        <w:t>Uhličitanový tlumivý systém.</w:t>
      </w:r>
    </w:p>
    <w:p w14:paraId="7B626DDD" w14:textId="4FF56190" w:rsidR="00471BB3" w:rsidRPr="009F6696" w:rsidRDefault="00471BB3" w:rsidP="00471BB3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>Tvrdost vody. Vápenato-uhličitanová rovnováha ve vodách.</w:t>
      </w:r>
    </w:p>
    <w:p w14:paraId="13ACA5AF" w14:textId="12A52C90" w:rsidR="00023078" w:rsidRPr="009F6696" w:rsidRDefault="00023078" w:rsidP="00471BB3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>Chemické složení vod, anorganické ionty, tlumivá a neutralizační kapacita, uhličitanové rovnováhy.</w:t>
      </w:r>
    </w:p>
    <w:p w14:paraId="23C65751" w14:textId="10C1F1B5" w:rsidR="00471BB3" w:rsidRPr="009F6696" w:rsidRDefault="00471BB3" w:rsidP="00471BB3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>Globální problém acidifikace oceánu.</w:t>
      </w:r>
    </w:p>
    <w:p w14:paraId="34B5E9F1" w14:textId="476A0E2E" w:rsidR="00471BB3" w:rsidRPr="009F6696" w:rsidRDefault="00471BB3" w:rsidP="00471BB3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 xml:space="preserve"> Živiny – nutrienty ve vodách.</w:t>
      </w:r>
      <w:r w:rsidR="0079197B" w:rsidRPr="009F6696">
        <w:rPr>
          <w:color w:val="0070C0"/>
        </w:rPr>
        <w:t xml:space="preserve"> Fosfor.</w:t>
      </w:r>
    </w:p>
    <w:p w14:paraId="726891F2" w14:textId="29B6FBC9" w:rsidR="0079197B" w:rsidRPr="009F6696" w:rsidRDefault="0079197B" w:rsidP="0079197B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>Živiny – nutrienty ve vodách. Dusík.</w:t>
      </w:r>
    </w:p>
    <w:p w14:paraId="229AC6B9" w14:textId="6642F2F3" w:rsidR="001202CF" w:rsidRPr="009F6696" w:rsidRDefault="0079197B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 xml:space="preserve">Živiny – nutrienty ve vodách. Uhlík. </w:t>
      </w:r>
    </w:p>
    <w:p w14:paraId="316F401A" w14:textId="385EE7D1" w:rsidR="0079197B" w:rsidRPr="009F6696" w:rsidRDefault="00A51130" w:rsidP="00EF3B55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 w:rsidRPr="009F6696">
        <w:rPr>
          <w:color w:val="0070C0"/>
        </w:rPr>
        <w:t xml:space="preserve">Sekundární znečištění vod – </w:t>
      </w:r>
      <w:r w:rsidR="00CF2620" w:rsidRPr="009F6696">
        <w:rPr>
          <w:color w:val="0070C0"/>
        </w:rPr>
        <w:t>Produktivita vodného útvaru a eutrofizace.</w:t>
      </w:r>
    </w:p>
    <w:p w14:paraId="35455B74" w14:textId="77777777" w:rsidR="001E0B4E" w:rsidRDefault="00FE715D" w:rsidP="001E0B4E">
      <w:pPr>
        <w:pStyle w:val="ListParagraph"/>
        <w:numPr>
          <w:ilvl w:val="0"/>
          <w:numId w:val="1"/>
        </w:numPr>
        <w:spacing w:line="360" w:lineRule="auto"/>
      </w:pPr>
      <w:r w:rsidRPr="00FE715D">
        <w:t>Atmosféra – základní charakteristiky – složení, teplotní stratifikace atmosféry, tlak vzduchu</w:t>
      </w:r>
    </w:p>
    <w:p w14:paraId="7FBF9487" w14:textId="2E129D02" w:rsidR="001E0B4E" w:rsidRDefault="001E0B4E" w:rsidP="001E0B4E">
      <w:pPr>
        <w:pStyle w:val="ListParagraph"/>
        <w:numPr>
          <w:ilvl w:val="0"/>
          <w:numId w:val="1"/>
        </w:numPr>
        <w:spacing w:line="360" w:lineRule="auto"/>
      </w:pPr>
      <w:r w:rsidRPr="00FE715D">
        <w:t>Atmosféra – základní charakteristiky</w:t>
      </w:r>
      <w:r>
        <w:t xml:space="preserve"> -</w:t>
      </w:r>
      <w:r w:rsidR="00FE715D" w:rsidRPr="00FE715D">
        <w:t xml:space="preserve"> energetická bilance, teplota a vlhkost vzduchu, teplotní gradienty. </w:t>
      </w:r>
    </w:p>
    <w:p w14:paraId="0B6F4A1B" w14:textId="1BB700E9" w:rsidR="001E0B4E" w:rsidRDefault="009D4182" w:rsidP="001E0B4E">
      <w:pPr>
        <w:pStyle w:val="ListParagraph"/>
        <w:numPr>
          <w:ilvl w:val="0"/>
          <w:numId w:val="1"/>
        </w:numPr>
        <w:spacing w:line="360" w:lineRule="auto"/>
      </w:pPr>
      <w:r>
        <w:t>Energetická bilance atmosféry.</w:t>
      </w:r>
    </w:p>
    <w:p w14:paraId="51E2C186" w14:textId="77777777" w:rsidR="009D4182" w:rsidRDefault="00FE715D" w:rsidP="009D4182">
      <w:pPr>
        <w:pStyle w:val="ListParagraph"/>
        <w:numPr>
          <w:ilvl w:val="0"/>
          <w:numId w:val="1"/>
        </w:numPr>
        <w:spacing w:line="360" w:lineRule="auto"/>
      </w:pPr>
      <w:r w:rsidRPr="00FE715D">
        <w:t xml:space="preserve">Význam atmosféry pro život na Zemi. </w:t>
      </w:r>
    </w:p>
    <w:p w14:paraId="00AEFA81" w14:textId="77777777" w:rsidR="006524FF" w:rsidRDefault="00FE715D" w:rsidP="006524FF">
      <w:pPr>
        <w:pStyle w:val="ListParagraph"/>
        <w:numPr>
          <w:ilvl w:val="0"/>
          <w:numId w:val="1"/>
        </w:numPr>
        <w:spacing w:line="360" w:lineRule="auto"/>
      </w:pPr>
      <w:r w:rsidRPr="00FE715D">
        <w:t>Chemické a fotochemické reakce v atmosféře. Ionty a radikály v atmosféře. Atmosférické reakce, Příklady, reakce s OH radikály.</w:t>
      </w:r>
    </w:p>
    <w:p w14:paraId="3428CDFE" w14:textId="77777777" w:rsidR="00585C9E" w:rsidRDefault="00FE715D" w:rsidP="006524FF">
      <w:pPr>
        <w:pStyle w:val="ListParagraph"/>
        <w:numPr>
          <w:ilvl w:val="0"/>
          <w:numId w:val="1"/>
        </w:numPr>
        <w:spacing w:line="360" w:lineRule="auto"/>
      </w:pPr>
      <w:r w:rsidRPr="00FE715D">
        <w:t xml:space="preserve">Acidobázické reakce v atmosféře. </w:t>
      </w:r>
    </w:p>
    <w:p w14:paraId="4533B693" w14:textId="6EC4E733" w:rsidR="006524FF" w:rsidRDefault="00FE715D" w:rsidP="006524FF">
      <w:pPr>
        <w:pStyle w:val="ListParagraph"/>
        <w:numPr>
          <w:ilvl w:val="0"/>
          <w:numId w:val="1"/>
        </w:numPr>
        <w:spacing w:line="360" w:lineRule="auto"/>
      </w:pPr>
      <w:r w:rsidRPr="00FE715D">
        <w:t>Chemické a biochemické procesy v evoluci atmosféry.</w:t>
      </w:r>
    </w:p>
    <w:p w14:paraId="72E442E8" w14:textId="39E7C2AE" w:rsidR="002E4E34" w:rsidRDefault="00FE715D" w:rsidP="006524FF">
      <w:pPr>
        <w:pStyle w:val="ListParagraph"/>
        <w:numPr>
          <w:ilvl w:val="0"/>
          <w:numId w:val="1"/>
        </w:numPr>
        <w:spacing w:line="360" w:lineRule="auto"/>
      </w:pPr>
      <w:r w:rsidRPr="00FE715D">
        <w:t xml:space="preserve"> Atmosférické aerosoly, dělení dle skupenství, původu, vzniku, velikosti, účinku, složení.</w:t>
      </w:r>
    </w:p>
    <w:p w14:paraId="19710920" w14:textId="77777777" w:rsidR="000878BB" w:rsidRDefault="00FE715D" w:rsidP="006524FF">
      <w:pPr>
        <w:pStyle w:val="ListParagraph"/>
        <w:numPr>
          <w:ilvl w:val="0"/>
          <w:numId w:val="1"/>
        </w:numPr>
        <w:spacing w:line="360" w:lineRule="auto"/>
      </w:pPr>
      <w:r w:rsidRPr="00FE715D">
        <w:t>Mechanismy atmosférického propadu</w:t>
      </w:r>
      <w:r w:rsidR="00AF4825">
        <w:t xml:space="preserve"> SO</w:t>
      </w:r>
      <w:r w:rsidR="00AF4825" w:rsidRPr="000878BB">
        <w:rPr>
          <w:vertAlign w:val="subscript"/>
        </w:rPr>
        <w:t>2</w:t>
      </w:r>
      <w:r w:rsidR="00AF4825">
        <w:t>, H</w:t>
      </w:r>
      <w:r w:rsidR="00AF4825" w:rsidRPr="000878BB">
        <w:rPr>
          <w:vertAlign w:val="subscript"/>
        </w:rPr>
        <w:t>2</w:t>
      </w:r>
      <w:r w:rsidR="00AF4825">
        <w:t>S, O</w:t>
      </w:r>
      <w:r w:rsidR="00AF4825" w:rsidRPr="000878BB">
        <w:rPr>
          <w:vertAlign w:val="subscript"/>
        </w:rPr>
        <w:t>3</w:t>
      </w:r>
      <w:r w:rsidR="00AF4825">
        <w:t>, NO/NO</w:t>
      </w:r>
      <w:r w:rsidR="00AF4825" w:rsidRPr="000878BB">
        <w:rPr>
          <w:vertAlign w:val="subscript"/>
        </w:rPr>
        <w:t>2</w:t>
      </w:r>
      <w:r w:rsidR="00AF4825">
        <w:t>, NH</w:t>
      </w:r>
      <w:r w:rsidR="00AF4825" w:rsidRPr="000878BB">
        <w:rPr>
          <w:vertAlign w:val="subscript"/>
        </w:rPr>
        <w:t>3</w:t>
      </w:r>
      <w:r w:rsidR="00AF4825">
        <w:t>, CO, CO</w:t>
      </w:r>
      <w:r w:rsidR="00AF4825" w:rsidRPr="000878BB">
        <w:rPr>
          <w:vertAlign w:val="subscript"/>
        </w:rPr>
        <w:t>2</w:t>
      </w:r>
      <w:r w:rsidR="00AF4825">
        <w:t>, CH</w:t>
      </w:r>
      <w:r w:rsidR="00AF4825" w:rsidRPr="000878BB">
        <w:rPr>
          <w:vertAlign w:val="subscript"/>
        </w:rPr>
        <w:t>4</w:t>
      </w:r>
      <w:r w:rsidR="000878BB">
        <w:t>.</w:t>
      </w:r>
    </w:p>
    <w:p w14:paraId="17C190E6" w14:textId="5D867978" w:rsidR="00F23106" w:rsidRDefault="00F23106" w:rsidP="00F23106">
      <w:pPr>
        <w:pStyle w:val="ListParagraph"/>
        <w:numPr>
          <w:ilvl w:val="0"/>
          <w:numId w:val="1"/>
        </w:numPr>
        <w:spacing w:line="360" w:lineRule="auto"/>
      </w:pPr>
      <w:r w:rsidRPr="00FE715D">
        <w:t>Acidifikace prostředí. Mechanismy okyselování depozice. Vlivy acidifikace na vodu a vodní ekosystémy, půdu, vegetaci, lesy, stavby a jiná zařízení a na zdraví člověka</w:t>
      </w:r>
    </w:p>
    <w:p w14:paraId="6FFD1A12" w14:textId="77777777" w:rsidR="00F23106" w:rsidRDefault="00FE715D" w:rsidP="00F23106">
      <w:pPr>
        <w:pStyle w:val="ListParagraph"/>
        <w:numPr>
          <w:ilvl w:val="0"/>
          <w:numId w:val="1"/>
        </w:numPr>
        <w:spacing w:line="360" w:lineRule="auto"/>
      </w:pPr>
      <w:r w:rsidRPr="00FE715D">
        <w:t>Uhlík v atmosféře, oxid uhelnatý, oxid uhličitý, skleníkový efekt, uhlovodíky v atmosféře.</w:t>
      </w:r>
    </w:p>
    <w:p w14:paraId="24C07359" w14:textId="77777777" w:rsidR="00F23106" w:rsidRDefault="00FE715D" w:rsidP="00F23106">
      <w:pPr>
        <w:pStyle w:val="ListParagraph"/>
        <w:numPr>
          <w:ilvl w:val="0"/>
          <w:numId w:val="1"/>
        </w:numPr>
        <w:spacing w:line="360" w:lineRule="auto"/>
      </w:pPr>
      <w:r w:rsidRPr="00FE715D">
        <w:t xml:space="preserve">Ozon v atmosféře, význam, vznik a rozklad, vznik ozonu v přízemních vrstvách atmosféry, ozónová vrstva a působení UV záření. </w:t>
      </w:r>
    </w:p>
    <w:p w14:paraId="76351364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Definujte půdu, co možná nejrozsáhlejší definicí a vysvětlete / zdůvodněte jednotlivá slova a aspekty, tedy vlastnosti půdy, co činí půdu půdou</w:t>
      </w:r>
    </w:p>
    <w:p w14:paraId="6D35D12C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Co byste řekli k půdě v kontextu: národní bohatství naší republiky, půdní fond, hodnota půdy</w:t>
      </w:r>
    </w:p>
    <w:p w14:paraId="44A669EA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Průzkumy půd v ČR a zahraničí</w:t>
      </w:r>
    </w:p>
    <w:p w14:paraId="3F3A0342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Význam půdy pro člověka a ekosystémy, funkce půdy</w:t>
      </w:r>
    </w:p>
    <w:p w14:paraId="2F9BDF3B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Co jsou to atributy půd a nějaký příklad detailněji</w:t>
      </w:r>
    </w:p>
    <w:p w14:paraId="09CFB5A0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lastRenderedPageBreak/>
        <w:t>Jakou základní sadu parametrů byste zvolili při výzkumu nějakých půd, stručně, co ty parametry znamenají</w:t>
      </w:r>
    </w:p>
    <w:p w14:paraId="007770C7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Zrnitost, textura půdy</w:t>
      </w:r>
    </w:p>
    <w:p w14:paraId="012E37DF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Struktura půdy</w:t>
      </w:r>
    </w:p>
    <w:p w14:paraId="6522149E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Objemová hmotnost a půdní pórovitost</w:t>
      </w:r>
    </w:p>
    <w:p w14:paraId="677DD5FC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Půdní sorpční komplex</w:t>
      </w:r>
    </w:p>
    <w:p w14:paraId="61871B4E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pH</w:t>
      </w:r>
    </w:p>
    <w:p w14:paraId="172F7BB8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Půdní voda</w:t>
      </w:r>
    </w:p>
    <w:p w14:paraId="13AA0967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Organická hmota v půdě</w:t>
      </w:r>
    </w:p>
    <w:p w14:paraId="7D3779CC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Oživení půd – edafon, počty, rozdělení, výskyt, vztahy jednotlivých skupin, potravní síť</w:t>
      </w:r>
    </w:p>
    <w:p w14:paraId="54488EF4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Vybrat si jednu skupinu z půdního oživení a říci k ní více informací</w:t>
      </w:r>
    </w:p>
    <w:p w14:paraId="7EA10C9D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Význam půdní bioty – různé role</w:t>
      </w:r>
    </w:p>
    <w:p w14:paraId="036DEB69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Půdotvorný proces</w:t>
      </w:r>
    </w:p>
    <w:p w14:paraId="2AECBEBD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FF0000"/>
        </w:rPr>
      </w:pPr>
      <w:r w:rsidRPr="006C3829">
        <w:rPr>
          <w:color w:val="FF0000"/>
        </w:rPr>
        <w:t>Typy půd, půdní taxonomie</w:t>
      </w:r>
    </w:p>
    <w:p w14:paraId="575E16D9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0070C0"/>
        </w:rPr>
      </w:pPr>
      <w:r w:rsidRPr="006C3829">
        <w:rPr>
          <w:color w:val="0070C0"/>
        </w:rPr>
        <w:t>Degradace půdy – příčiny, typy, důsledky</w:t>
      </w:r>
    </w:p>
    <w:p w14:paraId="4F9F79E4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0070C0"/>
        </w:rPr>
      </w:pPr>
      <w:r w:rsidRPr="006C3829">
        <w:rPr>
          <w:color w:val="0070C0"/>
        </w:rPr>
        <w:t>Degradace půdy v ČR a Evropě – nejdůležitější příčiny, rozsahy, náklady</w:t>
      </w:r>
    </w:p>
    <w:p w14:paraId="341411B8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0070C0"/>
        </w:rPr>
      </w:pPr>
      <w:r w:rsidRPr="006C3829">
        <w:rPr>
          <w:color w:val="0070C0"/>
        </w:rPr>
        <w:t>Zemědělství jako důvod degradace půdy – proč, jak, co; co s tím</w:t>
      </w:r>
    </w:p>
    <w:p w14:paraId="00F89D49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0070C0"/>
        </w:rPr>
      </w:pPr>
      <w:r w:rsidRPr="006C3829">
        <w:rPr>
          <w:color w:val="0070C0"/>
        </w:rPr>
        <w:t>Rozsahy degradace půdy celosvětově, v Evropě, ČR + souvislosti</w:t>
      </w:r>
    </w:p>
    <w:p w14:paraId="5CB69A09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0070C0"/>
        </w:rPr>
      </w:pPr>
      <w:r w:rsidRPr="006C3829">
        <w:rPr>
          <w:color w:val="0070C0"/>
        </w:rPr>
        <w:t>Dopady degradace půdy</w:t>
      </w:r>
    </w:p>
    <w:p w14:paraId="64404507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0070C0"/>
        </w:rPr>
      </w:pPr>
      <w:r w:rsidRPr="006C3829">
        <w:rPr>
          <w:color w:val="0070C0"/>
        </w:rPr>
        <w:t>Kontaminace půd a kontaminovaná místa v ČR a ve světě</w:t>
      </w:r>
    </w:p>
    <w:p w14:paraId="10A50938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BF8F00" w:themeColor="accent4" w:themeShade="BF"/>
        </w:rPr>
      </w:pPr>
      <w:r w:rsidRPr="006C3829">
        <w:rPr>
          <w:color w:val="BF8F00" w:themeColor="accent4" w:themeShade="BF"/>
        </w:rPr>
        <w:t>Politika a strategie ochrany půdy ve světě a v Evropě (FAO, STS, CAP ...)</w:t>
      </w:r>
    </w:p>
    <w:p w14:paraId="265F5D7F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BF8F00" w:themeColor="accent4" w:themeShade="BF"/>
        </w:rPr>
      </w:pPr>
      <w:r w:rsidRPr="006C3829">
        <w:rPr>
          <w:color w:val="BF8F00" w:themeColor="accent4" w:themeShade="BF"/>
        </w:rPr>
        <w:t>Ochrany půdy v ČR (legislativa, ZPF ...)</w:t>
      </w:r>
    </w:p>
    <w:p w14:paraId="339294CC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BF8F00" w:themeColor="accent4" w:themeShade="BF"/>
        </w:rPr>
      </w:pPr>
      <w:r w:rsidRPr="006C3829">
        <w:rPr>
          <w:color w:val="BF8F00" w:themeColor="accent4" w:themeShade="BF"/>
        </w:rPr>
        <w:t>Ochrana půdy v praxi – jak se chovat při zacházení s půdou, aby byla chráněna + příklady</w:t>
      </w:r>
    </w:p>
    <w:p w14:paraId="196330C6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BF8F00" w:themeColor="accent4" w:themeShade="BF"/>
        </w:rPr>
      </w:pPr>
      <w:r w:rsidRPr="006C3829">
        <w:rPr>
          <w:color w:val="BF8F00" w:themeColor="accent4" w:themeShade="BF"/>
        </w:rPr>
        <w:t>Ochrana půdy před kontaminací – limity pro kontaminanty v půdě, EU i ČR</w:t>
      </w:r>
    </w:p>
    <w:p w14:paraId="0D52ED88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BF8F00" w:themeColor="accent4" w:themeShade="BF"/>
        </w:rPr>
      </w:pPr>
      <w:r w:rsidRPr="006C3829">
        <w:rPr>
          <w:color w:val="BF8F00" w:themeColor="accent4" w:themeShade="BF"/>
        </w:rPr>
        <w:t>Ochrana půdy před kontaminací – ochrana před vstupy do půd, EU i ČR</w:t>
      </w:r>
    </w:p>
    <w:p w14:paraId="416F2677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BF8F00" w:themeColor="accent4" w:themeShade="BF"/>
        </w:rPr>
      </w:pPr>
      <w:r w:rsidRPr="006C3829">
        <w:rPr>
          <w:color w:val="BF8F00" w:themeColor="accent4" w:themeShade="BF"/>
        </w:rPr>
        <w:t>Ochrana půdy před kontaminací – legislativa chemických látek a pesticidů ...</w:t>
      </w:r>
    </w:p>
    <w:p w14:paraId="60237593" w14:textId="77777777" w:rsidR="006C3829" w:rsidRPr="006C3829" w:rsidRDefault="006C3829" w:rsidP="006C3829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color w:val="BF8F00" w:themeColor="accent4" w:themeShade="BF"/>
        </w:rPr>
      </w:pPr>
      <w:r w:rsidRPr="006C3829">
        <w:rPr>
          <w:color w:val="BF8F00" w:themeColor="accent4" w:themeShade="BF"/>
        </w:rPr>
        <w:t>Půdní ekotoxikologie – vztah s ochranou půd a kontaminací půd</w:t>
      </w:r>
    </w:p>
    <w:p w14:paraId="1890C4F9" w14:textId="77777777" w:rsidR="006C3829" w:rsidRDefault="006C3829" w:rsidP="006C3829">
      <w:pPr>
        <w:pStyle w:val="ListParagraph"/>
        <w:spacing w:line="360" w:lineRule="auto"/>
      </w:pPr>
    </w:p>
    <w:p w14:paraId="1F6936F2" w14:textId="77777777" w:rsidR="00F23106" w:rsidRDefault="00F23106" w:rsidP="001F5FA5">
      <w:pPr>
        <w:pStyle w:val="ListParagraph"/>
        <w:spacing w:line="360" w:lineRule="auto"/>
      </w:pPr>
    </w:p>
    <w:sectPr w:rsidR="00F23106" w:rsidSect="004068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3A093A"/>
    <w:multiLevelType w:val="hybridMultilevel"/>
    <w:tmpl w:val="7A160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5323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tTQ3Nzc2NDOwNDRT0lEKTi0uzszPAykwqgUA6zZceSwAAAA="/>
  </w:docVars>
  <w:rsids>
    <w:rsidRoot w:val="00FE715D"/>
    <w:rsid w:val="00023078"/>
    <w:rsid w:val="000878BB"/>
    <w:rsid w:val="001202CF"/>
    <w:rsid w:val="001A7A7B"/>
    <w:rsid w:val="001B2EE3"/>
    <w:rsid w:val="001D42F2"/>
    <w:rsid w:val="001E0B4E"/>
    <w:rsid w:val="001F5FA5"/>
    <w:rsid w:val="002B6C58"/>
    <w:rsid w:val="002D6569"/>
    <w:rsid w:val="002E4E34"/>
    <w:rsid w:val="00317A6E"/>
    <w:rsid w:val="00395936"/>
    <w:rsid w:val="0040689E"/>
    <w:rsid w:val="00467F55"/>
    <w:rsid w:val="00471BB3"/>
    <w:rsid w:val="004A4F47"/>
    <w:rsid w:val="004A5E33"/>
    <w:rsid w:val="004D0469"/>
    <w:rsid w:val="004D3F83"/>
    <w:rsid w:val="00585C9E"/>
    <w:rsid w:val="005A1B4F"/>
    <w:rsid w:val="005E043E"/>
    <w:rsid w:val="006524FF"/>
    <w:rsid w:val="0067218C"/>
    <w:rsid w:val="006C3829"/>
    <w:rsid w:val="006D5AF4"/>
    <w:rsid w:val="006E649A"/>
    <w:rsid w:val="0079197B"/>
    <w:rsid w:val="007D6986"/>
    <w:rsid w:val="007E155A"/>
    <w:rsid w:val="008254A5"/>
    <w:rsid w:val="008367DA"/>
    <w:rsid w:val="008662E5"/>
    <w:rsid w:val="008C6B07"/>
    <w:rsid w:val="009B5EE2"/>
    <w:rsid w:val="009D4182"/>
    <w:rsid w:val="009F6696"/>
    <w:rsid w:val="00A51130"/>
    <w:rsid w:val="00A66B6C"/>
    <w:rsid w:val="00A81F1E"/>
    <w:rsid w:val="00AA0B72"/>
    <w:rsid w:val="00AA3303"/>
    <w:rsid w:val="00AA6152"/>
    <w:rsid w:val="00AC65B8"/>
    <w:rsid w:val="00AC77E7"/>
    <w:rsid w:val="00AD496B"/>
    <w:rsid w:val="00AF4825"/>
    <w:rsid w:val="00B91638"/>
    <w:rsid w:val="00BB52B7"/>
    <w:rsid w:val="00BE4ECC"/>
    <w:rsid w:val="00BE5E45"/>
    <w:rsid w:val="00C34F39"/>
    <w:rsid w:val="00C65DAF"/>
    <w:rsid w:val="00CD0C44"/>
    <w:rsid w:val="00CF0559"/>
    <w:rsid w:val="00CF2620"/>
    <w:rsid w:val="00D778E7"/>
    <w:rsid w:val="00DE6870"/>
    <w:rsid w:val="00DE7ADC"/>
    <w:rsid w:val="00E52A0E"/>
    <w:rsid w:val="00E60B82"/>
    <w:rsid w:val="00E67795"/>
    <w:rsid w:val="00EC399D"/>
    <w:rsid w:val="00EF3B55"/>
    <w:rsid w:val="00F23106"/>
    <w:rsid w:val="00F25741"/>
    <w:rsid w:val="00FE715D"/>
    <w:rsid w:val="43EA6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18066"/>
  <w15:chartTrackingRefBased/>
  <w15:docId w15:val="{864851F6-EACC-4EFF-A552-B0C282D96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1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86</Words>
  <Characters>4216</Characters>
  <Application>Microsoft Office Word</Application>
  <DocSecurity>0</DocSecurity>
  <Lines>86</Lines>
  <Paragraphs>80</Paragraphs>
  <ScaleCrop>false</ScaleCrop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islav Vrana</dc:creator>
  <cp:keywords/>
  <dc:description/>
  <cp:lastModifiedBy>Branislav Vrana</cp:lastModifiedBy>
  <cp:revision>11</cp:revision>
  <dcterms:created xsi:type="dcterms:W3CDTF">2022-11-24T14:11:00Z</dcterms:created>
  <dcterms:modified xsi:type="dcterms:W3CDTF">2022-11-2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00a97859c96c26305fbb99ace9a6cabab7739f31c54e9298eaacd2c7517f10</vt:lpwstr>
  </property>
</Properties>
</file>